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22745" w14:textId="799DE6F3" w:rsidR="0084082D" w:rsidRPr="003131BF" w:rsidRDefault="003131BF" w:rsidP="00956FA8">
      <w:pPr>
        <w:rPr>
          <w:b/>
          <w:bCs/>
        </w:rPr>
      </w:pPr>
      <w:bookmarkStart w:id="0" w:name="_Hlk94691640"/>
      <w:r w:rsidRPr="003131BF">
        <w:rPr>
          <w:b/>
          <w:bCs/>
        </w:rPr>
        <w:t xml:space="preserve">Additional File </w:t>
      </w:r>
      <w:r w:rsidR="00FC0A54">
        <w:rPr>
          <w:b/>
          <w:bCs/>
        </w:rPr>
        <w:t>6</w:t>
      </w:r>
    </w:p>
    <w:p w14:paraId="37ACA46C" w14:textId="73971BAA" w:rsidR="00956FA8" w:rsidRDefault="00956FA8" w:rsidP="00956FA8">
      <w:pPr>
        <w:rPr>
          <w:u w:val="single"/>
        </w:rPr>
      </w:pPr>
      <w:r>
        <w:rPr>
          <w:bCs/>
          <w:u w:val="single"/>
        </w:rPr>
        <w:t>Proportion of older people (age</w:t>
      </w:r>
      <w:r w:rsidR="00B50A24">
        <w:rPr>
          <w:bCs/>
          <w:u w:val="single"/>
        </w:rPr>
        <w:t>d</w:t>
      </w:r>
      <w:r>
        <w:rPr>
          <w:bCs/>
          <w:u w:val="single"/>
        </w:rPr>
        <w:t xml:space="preserve"> 65 years and older) meeting physical activity guidelines over time</w:t>
      </w:r>
      <w:r w:rsidRPr="00392FFD">
        <w:rPr>
          <w:u w:val="single"/>
        </w:rPr>
        <w:t xml:space="preserve">, </w:t>
      </w:r>
      <w:r>
        <w:rPr>
          <w:u w:val="single"/>
        </w:rPr>
        <w:t xml:space="preserve">restricted to the month of data collection </w:t>
      </w:r>
    </w:p>
    <w:p w14:paraId="752CA071" w14:textId="4D6C0D23" w:rsidR="00956FA8" w:rsidRDefault="00956FA8" w:rsidP="00956FA8">
      <w:r>
        <w:rPr>
          <w:noProof/>
          <w:lang w:eastAsia="en-GB"/>
        </w:rPr>
        <w:drawing>
          <wp:inline distT="0" distB="0" distL="0" distR="0" wp14:anchorId="49B9957C" wp14:editId="6FA89A4C">
            <wp:extent cx="5226050" cy="3656961"/>
            <wp:effectExtent l="0" t="0" r="0" b="1270"/>
            <wp:docPr id="29" name="Picture 29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chart, line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29632" cy="3659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bookmarkStart w:id="1" w:name="_Hlk85547355"/>
    </w:p>
    <w:p w14:paraId="12413FAE" w14:textId="77777777" w:rsidR="0084082D" w:rsidRDefault="0084082D" w:rsidP="00956FA8">
      <w:pPr>
        <w:rPr>
          <w:u w:val="single"/>
        </w:rPr>
      </w:pPr>
    </w:p>
    <w:p w14:paraId="3AFCE682" w14:textId="77777777" w:rsidR="0084082D" w:rsidRDefault="0084082D" w:rsidP="00956FA8">
      <w:pPr>
        <w:rPr>
          <w:u w:val="single"/>
        </w:rPr>
      </w:pPr>
    </w:p>
    <w:p w14:paraId="62ED534B" w14:textId="77777777" w:rsidR="0084082D" w:rsidRDefault="0084082D" w:rsidP="00956FA8">
      <w:pPr>
        <w:rPr>
          <w:u w:val="single"/>
        </w:rPr>
      </w:pPr>
    </w:p>
    <w:p w14:paraId="59DCB55D" w14:textId="77777777" w:rsidR="0084082D" w:rsidRDefault="0084082D" w:rsidP="00956FA8">
      <w:pPr>
        <w:rPr>
          <w:u w:val="single"/>
        </w:rPr>
      </w:pPr>
    </w:p>
    <w:p w14:paraId="7BAECA9E" w14:textId="77777777" w:rsidR="0084082D" w:rsidRDefault="0084082D" w:rsidP="00956FA8">
      <w:pPr>
        <w:rPr>
          <w:u w:val="single"/>
        </w:rPr>
      </w:pPr>
    </w:p>
    <w:p w14:paraId="45303EE1" w14:textId="77777777" w:rsidR="0084082D" w:rsidRDefault="0084082D" w:rsidP="00956FA8">
      <w:pPr>
        <w:rPr>
          <w:u w:val="single"/>
        </w:rPr>
      </w:pPr>
    </w:p>
    <w:p w14:paraId="19B2BDFD" w14:textId="77777777" w:rsidR="0084082D" w:rsidRDefault="0084082D" w:rsidP="00956FA8">
      <w:pPr>
        <w:rPr>
          <w:u w:val="single"/>
        </w:rPr>
      </w:pPr>
    </w:p>
    <w:p w14:paraId="27B73E1A" w14:textId="77777777" w:rsidR="0084082D" w:rsidRDefault="0084082D" w:rsidP="00956FA8">
      <w:pPr>
        <w:rPr>
          <w:u w:val="single"/>
        </w:rPr>
      </w:pPr>
    </w:p>
    <w:p w14:paraId="22F0F870" w14:textId="77777777" w:rsidR="0084082D" w:rsidRDefault="0084082D" w:rsidP="00956FA8">
      <w:pPr>
        <w:rPr>
          <w:u w:val="single"/>
        </w:rPr>
      </w:pPr>
    </w:p>
    <w:p w14:paraId="38CE63A1" w14:textId="77777777" w:rsidR="0084082D" w:rsidRDefault="0084082D" w:rsidP="00956FA8">
      <w:pPr>
        <w:rPr>
          <w:u w:val="single"/>
        </w:rPr>
      </w:pPr>
    </w:p>
    <w:p w14:paraId="4B2E7088" w14:textId="77777777" w:rsidR="0084082D" w:rsidRDefault="0084082D" w:rsidP="00956FA8">
      <w:pPr>
        <w:rPr>
          <w:u w:val="single"/>
        </w:rPr>
      </w:pPr>
    </w:p>
    <w:p w14:paraId="45C2D98A" w14:textId="77777777" w:rsidR="0084082D" w:rsidRDefault="0084082D" w:rsidP="00956FA8">
      <w:pPr>
        <w:rPr>
          <w:u w:val="single"/>
        </w:rPr>
      </w:pPr>
    </w:p>
    <w:p w14:paraId="797E7866" w14:textId="77777777" w:rsidR="0084082D" w:rsidRDefault="0084082D" w:rsidP="00956FA8">
      <w:pPr>
        <w:rPr>
          <w:u w:val="single"/>
        </w:rPr>
      </w:pPr>
    </w:p>
    <w:bookmarkEnd w:id="0"/>
    <w:bookmarkEnd w:id="1"/>
    <w:p w14:paraId="71C1369A" w14:textId="77777777" w:rsidR="0084082D" w:rsidRDefault="0084082D" w:rsidP="00956FA8">
      <w:pPr>
        <w:rPr>
          <w:u w:val="single"/>
        </w:rPr>
      </w:pPr>
    </w:p>
    <w:sectPr w:rsidR="00840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bGwNDQ2NzUxsDBT0lEKTi0uzszPAykwNKgFAJbO0NotAAAA"/>
  </w:docVars>
  <w:rsids>
    <w:rsidRoot w:val="00AA7B42"/>
    <w:rsid w:val="0005105D"/>
    <w:rsid w:val="0005498A"/>
    <w:rsid w:val="0016636B"/>
    <w:rsid w:val="003131BF"/>
    <w:rsid w:val="003949AC"/>
    <w:rsid w:val="004F7F4C"/>
    <w:rsid w:val="005C0C17"/>
    <w:rsid w:val="0084082D"/>
    <w:rsid w:val="00956FA8"/>
    <w:rsid w:val="00A03802"/>
    <w:rsid w:val="00A43385"/>
    <w:rsid w:val="00AA7B42"/>
    <w:rsid w:val="00AE1E2C"/>
    <w:rsid w:val="00B50A24"/>
    <w:rsid w:val="00D276BB"/>
    <w:rsid w:val="00FC0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B0F8F"/>
  <w15:chartTrackingRefBased/>
  <w15:docId w15:val="{579572E7-EAA0-4429-A61C-376697581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6FA8"/>
    <w:pPr>
      <w:ind w:left="720"/>
      <w:contextualSpacing/>
    </w:pPr>
  </w:style>
  <w:style w:type="table" w:styleId="TableGrid">
    <w:name w:val="Table Grid"/>
    <w:basedOn w:val="TableNormal"/>
    <w:uiPriority w:val="39"/>
    <w:rsid w:val="00956F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Elliott</dc:creator>
  <cp:keywords/>
  <dc:description/>
  <cp:lastModifiedBy>Jack Elliott</cp:lastModifiedBy>
  <cp:revision>3</cp:revision>
  <dcterms:created xsi:type="dcterms:W3CDTF">2022-09-17T16:06:00Z</dcterms:created>
  <dcterms:modified xsi:type="dcterms:W3CDTF">2022-09-17T16:07:00Z</dcterms:modified>
</cp:coreProperties>
</file>